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5月28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 (Citation Style Language)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替换为等"/>
    <w:p>
      <w:pPr>
        <w:pStyle w:val="Heading2"/>
      </w:pPr>
      <w:r>
        <w:t xml:space="preserve">2.1 「et al.」替换为「等」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替换为第x卷"/>
    <w:p>
      <w:pPr>
        <w:pStyle w:val="Heading2"/>
      </w:pPr>
      <w:r>
        <w:t xml:space="preserve">2.2 「vol.」替换为「第X卷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和eds.替换为编"/>
    <w:p>
      <w:pPr>
        <w:pStyle w:val="Heading2"/>
      </w:pPr>
      <w:r>
        <w:t xml:space="preserve">2.3 「ed.」和「eds.」替换为「编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管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，相对比较复杂，请参考下面的例子。</w:t>
      </w:r>
    </w:p>
    <w:bookmarkEnd w:id="45"/>
    <w:bookmarkStart w:id="48" w:name="ed.替换为编或第x版"/>
    <w:p>
      <w:pPr>
        <w:pStyle w:val="Heading2"/>
      </w:pPr>
      <w:r>
        <w:t xml:space="preserve">2.4 「ed.」替换为「编」或「第X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和trans.替换为译"/>
    <w:p>
      <w:pPr>
        <w:pStyle w:val="Heading2"/>
      </w:pPr>
      <w:r>
        <w:t xml:space="preserve">2.5 「tran.」和「trans.」替换为「译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5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蝌蚪引号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5"/>
    <w:bookmarkStart w:id="60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6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7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8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59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59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0"/>
    <w:bookmarkStart w:id="181" w:name="bibliography"/>
    <w:p>
      <w:pPr>
        <w:pStyle w:val="Heading1"/>
      </w:pPr>
      <w:r>
        <w:t xml:space="preserve">参考文献</w:t>
      </w:r>
    </w:p>
    <w:bookmarkStart w:id="180" w:name="refs"/>
    <w:bookmarkStart w:id="62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1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2"/>
    <w:bookmarkStart w:id="65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3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4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5"/>
    <w:bookmarkStart w:id="67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6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8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9"/>
    <w:bookmarkStart w:id="72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0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1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2"/>
    <w:bookmarkStart w:id="74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3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4"/>
    <w:bookmarkStart w:id="76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5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8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7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79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0"/>
    <w:bookmarkStart w:id="82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2"/>
    <w:bookmarkStart w:id="84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7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89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1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2"/>
    <w:bookmarkStart w:id="94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4"/>
    <w:bookmarkStart w:id="96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6"/>
    <w:bookmarkStart w:id="98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8"/>
    <w:bookmarkStart w:id="10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9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0"/>
    <w:bookmarkStart w:id="101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1"/>
    <w:bookmarkStart w:id="102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2"/>
    <w:bookmarkStart w:id="104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4"/>
    <w:bookmarkStart w:id="10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6"/>
    <w:bookmarkStart w:id="10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8"/>
    <w:bookmarkStart w:id="110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0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0"/>
    <w:bookmarkStart w:id="111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8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3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3"/>
    <w:bookmarkStart w:id="116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5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8"/>
    <w:bookmarkStart w:id="11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19"/>
    <w:bookmarkStart w:id="121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3"/>
    <w:bookmarkStart w:id="125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5"/>
    <w:bookmarkStart w:id="12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7"/>
    <w:bookmarkStart w:id="128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8"/>
    <w:bookmarkStart w:id="130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2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0"/>
    <w:bookmarkStart w:id="13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2"/>
    <w:bookmarkStart w:id="134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4"/>
    <w:bookmarkStart w:id="136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6"/>
    <w:bookmarkStart w:id="13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8"/>
    <w:bookmarkStart w:id="140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3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0"/>
    <w:bookmarkStart w:id="141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1"/>
    <w:bookmarkStart w:id="143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4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4"/>
    <w:bookmarkStart w:id="145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5"/>
    <w:bookmarkStart w:id="146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6"/>
    <w:bookmarkStart w:id="147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7"/>
    <w:bookmarkStart w:id="148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8"/>
    <w:bookmarkStart w:id="149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49"/>
    <w:bookmarkStart w:id="151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3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3"/>
    <w:bookmarkStart w:id="154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7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7"/>
    <w:bookmarkStart w:id="159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59"/>
    <w:bookmarkStart w:id="160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0"/>
    <w:bookmarkStart w:id="161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1"/>
    <w:bookmarkStart w:id="162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3"/>
    <w:bookmarkStart w:id="165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7"/>
    <w:bookmarkStart w:id="168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qinhui2019"/>
    <w:p>
      <w:pPr>
        <w:pStyle w:val="Bibliography"/>
      </w:pPr>
      <w:r>
        <w:t xml:space="preserve">秦晖, 金雁, 2019. 田园诗与狂想曲：关中模式与前近代社会的再认识[M]. 第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69"/>
    <w:bookmarkStart w:id="170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0"/>
    <w:bookmarkStart w:id="171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1"/>
    <w:bookmarkStart w:id="172" w:name="ref-taoxisheng2016"/>
    <w:p>
      <w:pPr>
        <w:pStyle w:val="Bibliography"/>
      </w:pPr>
      <w:r>
        <w:t xml:space="preserve">陶希圣, 2016. 潮流与点滴：陶希圣回忆录[M]. 第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3"/>
    <w:bookmarkStart w:id="174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4"/>
    <w:bookmarkStart w:id="175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5"/>
    <w:bookmarkStart w:id="177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6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8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9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5-28T09:11:06Z</dcterms:created>
  <dcterms:modified xsi:type="dcterms:W3CDTF">2024-05-28T0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5月28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